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Samoval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oval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5 Southeast Claybourne Street, Portland, OR, USA Portland, OR, USA 97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samovalo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0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z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